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Nigeria Abuj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 Name]</w:t>
      </w:r>
      <w:r>
        <w:br/>
      </w:r>
      <w:r>
        <w:t xml:space="preserve">Abuja Central Business District</w:t>
      </w:r>
      <w:r>
        <w:br/>
      </w:r>
      <w:r>
        <w:t xml:space="preserve">Nigeria</w:t>
      </w:r>
    </w:p>
    <w:bookmarkStart w:id="21" w:name="Xf878136398658384463cec2789a1edb3d27dffd"/>
    <w:p>
      <w:pPr>
        <w:pStyle w:val="Heading2"/>
      </w:pPr>
      <w:r>
        <w:t xml:space="preserve">Internship Application Letter for Banking Internship in Nigeria Abuja</w:t>
      </w:r>
    </w:p>
    <w:p>
      <w:pPr>
        <w:pStyle w:val="FirstParagraph"/>
      </w:pPr>
      <w:r>
        <w:t xml:space="preserve">Dear Hiring Manager,</w:t>
      </w:r>
    </w:p>
    <w:p>
      <w:pPr>
        <w:pStyle w:val="BodyText"/>
      </w:pPr>
      <w:r>
        <w:t xml:space="preserve">It is with profound enthusiasm that I submit my application for the Banking Internship position at [Bank Name] in Nigeria Abuja, as advertised on your career portal. As a final-year Finance and Banking student at the University of Abuja with an unwavering passion for financial services innovation, I have meticulously prepared this Internship Application Letter to express my sincere interest in contributing to your esteemed institution's legacy of excellence within the Nigerian financial landscape. My academic focus on commercial banking operations, risk management frameworks, and Nigeria's evolving fintech ecosystem aligns precisely with the strategic direction of [Bank Name] as a transformative force in Nigeria Abuja.</w:t>
      </w:r>
    </w:p>
    <w:p>
      <w:pPr>
        <w:pStyle w:val="BodyText"/>
      </w:pPr>
      <w:r>
        <w:t xml:space="preserve">My academic journey at the University of Abuja has equipped me with both theoretical rigor and practical awareness critical for future success as a Banker. I maintained a 3.8/4.0 GPA while completing specialized coursework including "Nigerian Financial System Structure," "Digital Banking Transformation," and "Central Bank of Nigeria Regulatory Compliance." My capstone project analyzed the impact of mobile banking adoption across Nigerian urban centers, with specific focus on Abuja's financial inclusion initiatives – revealing how 68% of new bank customers in the capital city now access services through digital channels. This research solidified my understanding that Nigeria Abuja represents not merely a location for banking operations, but an innovation laboratory where traditional finance meets cutting-edge technology.</w:t>
      </w:r>
    </w:p>
    <w:p>
      <w:pPr>
        <w:pStyle w:val="BodyText"/>
      </w:pPr>
      <w:r>
        <w:t xml:space="preserve">What particularly draws me to [Bank Name] is your strategic investment in Abuja's financial infrastructure – notably your partnership with the Federal Ministry of Finance to establish the "Abuja Digital Financial Hub." Having witnessed firsthand how this initiative has created over 500 new banking roles for young Nigerians, I recognize that interning at [Bank Name] would place me at the epicenter of Nigeria's financial evolution. The opportunity to learn from professionals who navigate complex regulatory environments while pioneering solutions for Nigeria's growing middle class – particularly in a city where 42% of residents work in formal sectors requiring sophisticated banking services – is precisely the professional environment I seek as an emerging Banker.</w:t>
      </w:r>
    </w:p>
    <w:p>
      <w:pPr>
        <w:pStyle w:val="BodyText"/>
      </w:pPr>
      <w:r>
        <w:t xml:space="preserve">My practical experience further demonstrates my preparedness for this role. During my summer internship at Union Bank of Nigeria's Abuja branch, I supported the retail banking team by processing over 200 customer onboarding applications while maintaining 98.7% accuracy in documentation verification. I developed a particular interest in your "Abuja Smart Business Account" initiative, analyzing client feedback to propose enhancements that were later implemented – a testament to my analytical approach and commitment to client-centric solutions. This experience taught me that effective banking in Nigeria Abuja requires understanding not only regulatory requirements but also the unique commercial culture of our capital city, where relationships often form the foundation of financial partnerships.</w:t>
      </w:r>
    </w:p>
    <w:p>
      <w:pPr>
        <w:pStyle w:val="BodyText"/>
      </w:pPr>
      <w:r>
        <w:t xml:space="preserve">As an aspiring Banker, I possess a deep appreciation for Nigeria's economic significance and Abuja's pivotal role as both political and financial nerve center. The city's status as home to the Central Bank of Nigeria headquarters, major international banks' regional offices, and numerous government agencies creates an unparalleled learning environment. I have studied how Nigerian banks navigate critical challenges – from combating financial fraud in high-volume urban centers to implementing CBN's new digital payment regulations – and I am eager to contribute my fresh perspective during my internship. My fluency in English, Hausa, and Yoruba (with professional proficiency in all three) allows me to engage effectively with diverse client segments across Nigeria Abuja, a capability that directly supports [Bank Name]'s commitment to inclusive financial services.</w:t>
      </w:r>
    </w:p>
    <w:p>
      <w:pPr>
        <w:pStyle w:val="BodyText"/>
      </w:pPr>
      <w:r>
        <w:t xml:space="preserve">I am particularly drawn to your bank's mentorship program for young professionals. The structured rotation through commercial lending, treasury operations, and digital banking teams mirrors exactly the comprehensive training I need to become a versatile Banker capable of serving Nigeria Abuja's complex market demands. My ability to quickly master new systems was demonstrated when I recently completed a certification in Temenos T24 banking software while managing multiple academic commitments – an achievement that speaks to my dedication and technical adaptability.</w:t>
      </w:r>
    </w:p>
    <w:p>
      <w:pPr>
        <w:pStyle w:val="BodyText"/>
      </w:pPr>
      <w:r>
        <w:t xml:space="preserve">What truly sets me apart is my contextual understanding of Nigeria Abuja's unique financial ecosystem. Growing up in the Garki district, I've observed firsthand how access to banking services transforms small enterprises – from market vendors utilizing mobile money for daily transactions to artisanal groups securing business loans through digital platforms. This personal connection fuels my commitment to advancing financial inclusion as a future Banker. I understand that Nigeria's economic growth hinges on empowering businesses across all districts of Abuja, and I am eager to contribute my energy and insights during this critical development phase.</w:t>
      </w:r>
    </w:p>
    <w:p>
      <w:pPr>
        <w:pStyle w:val="BodyText"/>
      </w:pPr>
      <w:r>
        <w:t xml:space="preserve">My resume further details additional qualifications including: 200+ hours of volunteer work with the Abuja Microfinance Trust Fund, organizing financial literacy workshops for 350+ women entrepreneurs; proficiency in data analysis tools (Excel, Power BI) used in banking operations; and participation in the CBN's "Youth Financial Literacy Initiative" as a peer educator. These experiences have cultivated my ability to balance analytical rigor with empathetic client engagement – qualities essential for any Banker operating effectively within Nigeria Abuja's dynamic environment.</w:t>
      </w:r>
    </w:p>
    <w:p>
      <w:pPr>
        <w:pStyle w:val="BodyText"/>
      </w:pPr>
      <w:r>
        <w:t xml:space="preserve">I am confident that my academic foundation, practical exposure to Abuja's financial market, and deep commitment to Nigeria's banking sector position me as an ideal candidate for your Internship Program. I am eager to bring my proactive approach, cultural intelligence, and dedication to excellence to [Bank Name] while learning from the industry leaders who shape the future of finance in Nigeria Abuja. Thank you for considering this Internship Application Letter – I welcome the opportunity to discuss how my skills align with your team's objectives during an interview at your earliest convenience.</w:t>
      </w:r>
    </w:p>
    <w:p>
      <w:pPr>
        <w:pStyle w:val="BodyText"/>
      </w:pPr>
      <w:r>
        <w:t xml:space="preserve">Sincerely,</w:t>
      </w:r>
      <w:r>
        <w:br/>
      </w:r>
      <w:r>
        <w:br/>
      </w:r>
      <w:r>
        <w:rPr>
          <w:bCs/>
          <w:b/>
        </w:rPr>
        <w:t xml:space="preserve">[Your Full Name]</w:t>
      </w:r>
      <w:r>
        <w:br/>
      </w:r>
      <w:r>
        <w:t xml:space="preserve">Final Year Student, Finance and Banking</w:t>
      </w:r>
      <w:r>
        <w:br/>
      </w:r>
      <w:r>
        <w:t xml:space="preserve">University of Abuja</w:t>
      </w:r>
    </w:p>
    <w:p>
      <w:pPr>
        <w:pStyle w:val="BodyText"/>
      </w:pPr>
      <w:r>
        <w:t xml:space="preserve">Word Count: 832</w:t>
      </w:r>
    </w:p>
    <w:p>
      <w:pPr>
        <w:pStyle w:val="BodyText"/>
      </w:pPr>
      <w:r>
        <w:t xml:space="preserve">Document Type: Internship Application Letter | Target Role: Banking Internship | Location Focus: Nigeria Abuj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 Nigeria Abuja</dc:title>
  <dc:creator/>
  <dc:language>en</dc:language>
  <cp:keywords/>
  <dcterms:created xsi:type="dcterms:W3CDTF">2026-07-23T08:34:19Z</dcterms:created>
  <dcterms:modified xsi:type="dcterms:W3CDTF">2026-07-23T08:34:19Z</dcterms:modified>
</cp:coreProperties>
</file>

<file path=docProps/custom.xml><?xml version="1.0" encoding="utf-8"?>
<Properties xmlns="http://schemas.openxmlformats.org/officeDocument/2006/custom-properties" xmlns:vt="http://schemas.openxmlformats.org/officeDocument/2006/docPropsVTypes"/>
</file>